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China</w:t>
      </w:r>
      <w:r>
        <w:t xml:space="preserve"> </w:t>
      </w:r>
      <w:r>
        <w:t xml:space="preserve">Shanghai</w:t>
      </w:r>
    </w:p>
    <w:bookmarkStart w:id="20" w:name="X06a7c2546c413ea6029e29e97aca9e7bb8c25d2"/>
    <w:p>
      <w:pPr>
        <w:pStyle w:val="Heading1"/>
      </w:pPr>
      <w:r>
        <w:t xml:space="preserve">Cover Letter for Ophthalmologist Position in China Shanghai</w:t>
      </w:r>
    </w:p>
    <w:p>
      <w:pPr>
        <w:pStyle w:val="FirstParagraph"/>
      </w:pPr>
      <w:r>
        <w:t xml:space="preserve">Dear [Hiring Manager's Name],</w:t>
      </w:r>
    </w:p>
    <w:p>
      <w:pPr>
        <w:pStyle w:val="BodyText"/>
      </w:pPr>
      <w:r>
        <w:t xml:space="preserve">I am writing to express my enthusiasm for the Ophthalmologist position at your esteemed institution in China Shanghai. As a dedicated and skilled ophthalmologist with a strong commitment to advancing eye care, I am eager to contribute my expertise to a dynamic and innovative healthcare environment. My professional journey, coupled with my deep interest in the unique challenges and opportunities of China Shanghai’s medical landscape, has prepared me to make meaningful contributions to your team.</w:t>
      </w:r>
    </w:p>
    <w:p>
      <w:pPr>
        <w:pStyle w:val="BodyText"/>
      </w:pPr>
      <w:r>
        <w:t xml:space="preserve">With [X years] of experience in ophthalmology, I have developed a comprehensive understanding of clinical practices, patient care, and cutting-edge technologies that define modern eye health care. My training at [Your Medical School/Residency Institution] equipped me with the foundational knowledge and hands-on skills necessary to diagnose and treat a wide range of ocular conditions. From routine screenings to complex surgical procedures such as cataract removal, glaucoma management, and corneal transplants, I have consistently prioritized precision, empathy, and patient-centric care.</w:t>
      </w:r>
    </w:p>
    <w:p>
      <w:pPr>
        <w:pStyle w:val="BodyText"/>
      </w:pPr>
      <w:r>
        <w:t xml:space="preserve">The decision to pursue an Ophthalmologist role in China Shanghai is deeply rooted in my admiration for the city’s rapid advancements in healthcare infrastructure and its commitment to medical innovation. Shanghai, as a global hub for science and technology, offers unparalleled opportunities to collaborate with leading professionals and access state-of-the-art facilities. I am particularly drawn to the city’s focus on integrating traditional Chinese medicine with modern ophthalmic practices, a synergy that aligns with my belief in holistic patient care.</w:t>
      </w:r>
    </w:p>
    <w:p>
      <w:pPr>
        <w:pStyle w:val="BodyText"/>
      </w:pPr>
      <w:r>
        <w:t xml:space="preserve">During my career, I have worked in diverse settings, including urban hospitals and community clinics, where I honed my ability to adapt to varying patient needs and cultural contexts. My experience in multicultural environments has taught me the importance of communication and cultural sensitivity—qualities that are essential when serving a population as diverse as Shanghai’s. I am confident that my ability to connect with patients from different backgrounds will enhance the quality of care I provide.</w:t>
      </w:r>
    </w:p>
    <w:p>
      <w:pPr>
        <w:pStyle w:val="BodyText"/>
      </w:pPr>
      <w:r>
        <w:t xml:space="preserve">One of my proudest achievements is [mention a specific achievement, e.g., "leading a research project on diabetic retinopathy that resulted in improved early detection protocols"]. This work not only deepened my technical expertise but also reinforced my passion for addressing prevalent eye health challenges. In China Shanghai, where the prevalence of age-related macular degeneration and other vision-threatening conditions is rising due to an aging population, I am eager to contribute to initiatives that prioritize preventive care and education.</w:t>
      </w:r>
    </w:p>
    <w:p>
      <w:pPr>
        <w:pStyle w:val="BodyText"/>
      </w:pPr>
      <w:r>
        <w:t xml:space="preserve">What excites me most about the Ophthalmologist role in China Shanghai is the opportunity to collaborate with a forward-thinking institution that values innovation and excellence. I am particularly interested in your organization’s focus on [mention a specific initiative, e.g., "telemedicine for rural eye care" or "AI-driven diagnostic tools"], as these align with my professional interests and goals. I am confident that my technical skills, combined with my dedication to continuous learning, will enable me to contribute effectively to your team’s mission.</w:t>
      </w:r>
    </w:p>
    <w:p>
      <w:pPr>
        <w:pStyle w:val="BodyText"/>
      </w:pPr>
      <w:r>
        <w:t xml:space="preserve">My commitment to lifelong learning has driven me to stay updated on the latest advancements in ophthalmology. I regularly attend conferences such as [mention relevant conferences] and participate in professional development programs that ensure I deliver the highest standard of care. In China Shanghai, where medical technology is evolving rapidly, I am eager to leverage my knowledge of emerging treatments like gene therapy and regenerative medicine to benefit patients.</w:t>
      </w:r>
    </w:p>
    <w:p>
      <w:pPr>
        <w:pStyle w:val="BodyText"/>
      </w:pPr>
      <w:r>
        <w:t xml:space="preserve">In addition to my clinical expertise, I bring strong leadership and teamwork skills. As a [previous role, e.g., "team leader" or "clinical instructor"], I have mentored junior staff and fostered a collaborative environment that prioritizes both professional growth and patient outcomes. I believe that fostering open communication and mutual respect among colleagues is essential to delivering exceptional care, a principle I will carry into my role in China Shanghai.</w:t>
      </w:r>
    </w:p>
    <w:p>
      <w:pPr>
        <w:pStyle w:val="BodyText"/>
      </w:pPr>
      <w:r>
        <w:t xml:space="preserve">Finally, I am deeply motivated by the opportunity to make a lasting impact on the lives of patients in China Shanghai. The city’s vibrant culture, rich history, and commitment to progress resonate with my personal values. I am eager to contribute not only as an Ophthalmologist but also as a member of a community that values innovation and compassion.</w:t>
      </w:r>
    </w:p>
    <w:p>
      <w:pPr>
        <w:pStyle w:val="BodyText"/>
      </w:pPr>
      <w:r>
        <w:t xml:space="preserve">Thank you for considering my application. I would welcome the opportunity to discuss how my background, skills, and passion align with your institution’s goals. Please feel free to contact me at [Your Phone Number] or [Your Email Address] at your convenience. I look forward to the possibility of contributing to the future of eye care in China Shanghai.</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 China Shanghai</dc:title>
  <dc:creator/>
  <dc:language>en</dc:language>
  <cp:keywords/>
  <dcterms:created xsi:type="dcterms:W3CDTF">2026-07-21T05:48:50Z</dcterms:created>
  <dcterms:modified xsi:type="dcterms:W3CDTF">2026-07-21T05:48:50Z</dcterms:modified>
</cp:coreProperties>
</file>

<file path=docProps/custom.xml><?xml version="1.0" encoding="utf-8"?>
<Properties xmlns="http://schemas.openxmlformats.org/officeDocument/2006/custom-properties" xmlns:vt="http://schemas.openxmlformats.org/officeDocument/2006/docPropsVTypes"/>
</file>